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2D5197" w:rsidRPr="00F36163" w:rsidRDefault="00EB397C" w:rsidP="002D5197">
      <w:pPr>
        <w:autoSpaceDE w:val="0"/>
        <w:autoSpaceDN w:val="0"/>
        <w:adjustRightInd w:val="0"/>
        <w:jc w:val="both"/>
        <w:rPr>
          <w:rFonts w:ascii="Arial Narrow" w:hAnsi="Arial Narrow"/>
          <w:bCs/>
          <w:iCs/>
          <w:color w:val="000000"/>
          <w:sz w:val="22"/>
          <w:szCs w:val="22"/>
          <w:lang w:val="sk-SK"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397C91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  </w:t>
      </w:r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>Zabezpečenie servisu a </w:t>
      </w:r>
      <w:proofErr w:type="spellStart"/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>profylaktickú</w:t>
      </w:r>
      <w:proofErr w:type="spellEnd"/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>kontrolu</w:t>
      </w:r>
      <w:proofErr w:type="spellEnd"/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 prístroja </w:t>
      </w:r>
      <w:proofErr w:type="spellStart"/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>spektrometer</w:t>
      </w:r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>a</w:t>
      </w:r>
      <w:proofErr w:type="spellEnd"/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 Delta Olympus pre KCHL CO v Jasove SKR MV SR.    </w:t>
      </w:r>
    </w:p>
    <w:p w:rsidR="00462B35" w:rsidRPr="005B3ED5" w:rsidRDefault="00462B35" w:rsidP="002D5197">
      <w:pPr>
        <w:autoSpaceDE w:val="0"/>
        <w:autoSpaceDN w:val="0"/>
        <w:adjustRightInd w:val="0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06635B">
        <w:rPr>
          <w:rFonts w:ascii="Arial Narrow" w:hAnsi="Arial Narrow"/>
          <w:sz w:val="22"/>
          <w:szCs w:val="22"/>
          <w:lang w:val="sk-SK"/>
        </w:rPr>
        <w:t>2</w:t>
      </w:r>
      <w:r w:rsidR="00C841DB">
        <w:rPr>
          <w:rFonts w:ascii="Arial Narrow" w:hAnsi="Arial Narrow"/>
          <w:sz w:val="22"/>
          <w:szCs w:val="22"/>
          <w:lang w:val="sk-SK"/>
        </w:rPr>
        <w:t>3</w:t>
      </w:r>
      <w:bookmarkStart w:id="0" w:name="_GoBack"/>
      <w:bookmarkEnd w:id="0"/>
      <w:r w:rsidR="002D5197">
        <w:rPr>
          <w:rFonts w:ascii="Arial Narrow" w:hAnsi="Arial Narrow"/>
          <w:sz w:val="22"/>
          <w:szCs w:val="22"/>
          <w:lang w:val="sk-SK"/>
        </w:rPr>
        <w:t>.0</w:t>
      </w:r>
      <w:r w:rsidR="00D221E9">
        <w:rPr>
          <w:rFonts w:ascii="Arial Narrow" w:hAnsi="Arial Narrow"/>
          <w:sz w:val="22"/>
          <w:szCs w:val="22"/>
          <w:lang w:val="sk-SK"/>
        </w:rPr>
        <w:t>9</w:t>
      </w:r>
      <w:r w:rsidR="007019A4">
        <w:rPr>
          <w:rFonts w:ascii="Arial Narrow" w:hAnsi="Arial Narrow"/>
          <w:sz w:val="22"/>
          <w:szCs w:val="22"/>
          <w:lang w:val="sk-SK"/>
        </w:rPr>
        <w:t>.202</w:t>
      </w:r>
      <w:r w:rsidR="00D221E9">
        <w:rPr>
          <w:rFonts w:ascii="Arial Narrow" w:hAnsi="Arial Narrow"/>
          <w:sz w:val="22"/>
          <w:szCs w:val="22"/>
          <w:lang w:val="sk-SK"/>
        </w:rPr>
        <w:t>5</w:t>
      </w:r>
      <w:r w:rsidR="007019A4">
        <w:rPr>
          <w:rFonts w:ascii="Arial Narrow" w:hAnsi="Arial Narrow"/>
          <w:sz w:val="22"/>
          <w:szCs w:val="22"/>
          <w:lang w:val="sk-SK"/>
        </w:rPr>
        <w:t xml:space="preserve"> do 09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</w:t>
      </w: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C224D" w:rsidRPr="005B3ED5" w:rsidRDefault="00DC224D" w:rsidP="00DC224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DC224D" w:rsidRDefault="00DC224D" w:rsidP="00DC224D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DC224D">
        <w:rPr>
          <w:rFonts w:ascii="Arial Narrow" w:hAnsi="Arial Narrow"/>
          <w:bCs/>
          <w:sz w:val="22"/>
          <w:szCs w:val="22"/>
          <w:lang w:val="sk-SK"/>
        </w:rPr>
        <w:t>Ing. Michala Lacková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DC224D" w:rsidRPr="005B3ED5" w:rsidRDefault="00DC224D" w:rsidP="00DC224D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DC224D" w:rsidRPr="005B3ED5" w:rsidRDefault="00DC224D" w:rsidP="00DC224D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8" w:history="1">
        <w:r w:rsidRPr="00F339B6">
          <w:rPr>
            <w:rStyle w:val="Hypertextovprepojenie"/>
            <w:rFonts w:ascii="Arial Narrow" w:hAnsi="Arial Narrow"/>
          </w:rPr>
          <w:t>michlala.lackova@minv.sk</w:t>
        </w:r>
      </w:hyperlink>
      <w:r>
        <w:rPr>
          <w:rFonts w:ascii="Arial Narrow" w:hAnsi="Arial Narrow"/>
        </w:rPr>
        <w:t xml:space="preserve"> 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6635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D5197"/>
    <w:rsid w:val="00313A67"/>
    <w:rsid w:val="00397C91"/>
    <w:rsid w:val="00402A8F"/>
    <w:rsid w:val="004206F3"/>
    <w:rsid w:val="00427064"/>
    <w:rsid w:val="00462B35"/>
    <w:rsid w:val="004B7F59"/>
    <w:rsid w:val="004E606B"/>
    <w:rsid w:val="00550FED"/>
    <w:rsid w:val="00573ECB"/>
    <w:rsid w:val="005911D1"/>
    <w:rsid w:val="005B3ED5"/>
    <w:rsid w:val="005D480F"/>
    <w:rsid w:val="006303EF"/>
    <w:rsid w:val="00630CD2"/>
    <w:rsid w:val="00660BAB"/>
    <w:rsid w:val="00682815"/>
    <w:rsid w:val="006A6771"/>
    <w:rsid w:val="006E7D3C"/>
    <w:rsid w:val="007019A4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841DB"/>
    <w:rsid w:val="00CB396C"/>
    <w:rsid w:val="00CC1182"/>
    <w:rsid w:val="00CD15AE"/>
    <w:rsid w:val="00D221E9"/>
    <w:rsid w:val="00D36697"/>
    <w:rsid w:val="00D664AF"/>
    <w:rsid w:val="00D7233C"/>
    <w:rsid w:val="00DC224D"/>
    <w:rsid w:val="00DE2AE5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Normlnywebov">
    <w:name w:val="Normal (Web)"/>
    <w:basedOn w:val="Normlny"/>
    <w:uiPriority w:val="99"/>
    <w:unhideWhenUsed/>
    <w:rsid w:val="006303EF"/>
    <w:rPr>
      <w:rFonts w:ascii="Times New Roman" w:hAnsi="Times New Roman"/>
      <w:b w:val="0"/>
      <w:sz w:val="24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0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15</cp:revision>
  <cp:lastPrinted>2025-09-17T05:53:00Z</cp:lastPrinted>
  <dcterms:created xsi:type="dcterms:W3CDTF">2023-01-27T10:30:00Z</dcterms:created>
  <dcterms:modified xsi:type="dcterms:W3CDTF">2025-09-17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